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052E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052E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052E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052E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052E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B729BDC" w:rsidR="0000007A" w:rsidRPr="005052E7" w:rsidRDefault="004F32B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052E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5052E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052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2594817" w:rsidR="0000007A" w:rsidRPr="005052E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2543C"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01</w:t>
            </w:r>
          </w:p>
        </w:tc>
      </w:tr>
      <w:tr w:rsidR="0000007A" w:rsidRPr="005052E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052E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11BD6BB" w:rsidR="0000007A" w:rsidRPr="005052E7" w:rsidRDefault="008E619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052E7">
              <w:rPr>
                <w:rFonts w:ascii="Arial" w:hAnsi="Arial" w:cs="Arial"/>
                <w:b/>
                <w:sz w:val="20"/>
                <w:szCs w:val="20"/>
                <w:lang w:val="en-GB"/>
              </w:rPr>
              <w:t>A brief overview on Modified-atmosphere packaging (MAP)</w:t>
            </w:r>
          </w:p>
        </w:tc>
      </w:tr>
      <w:tr w:rsidR="00CF0BBB" w:rsidRPr="005052E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052E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3A226F" w:rsidR="00CF0BBB" w:rsidRPr="005052E7" w:rsidRDefault="0012543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318E644" w14:textId="77777777" w:rsidR="003F60EE" w:rsidRPr="005052E7" w:rsidRDefault="003F60EE" w:rsidP="005052E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3B703A8D" w14:textId="77777777" w:rsidR="003F60EE" w:rsidRPr="005052E7" w:rsidRDefault="003F60E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AD8B02B" w14:textId="77777777" w:rsidR="003F60EE" w:rsidRPr="005052E7" w:rsidRDefault="003F60E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E183B3C" w14:textId="77777777" w:rsidR="003F60EE" w:rsidRPr="005052E7" w:rsidRDefault="003F60E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052E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2E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052E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52E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2E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052E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052E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52E7">
              <w:rPr>
                <w:rFonts w:ascii="Arial" w:hAnsi="Arial" w:cs="Arial"/>
                <w:lang w:val="en-GB"/>
              </w:rPr>
              <w:t>Author’s Feedback</w:t>
            </w:r>
            <w:r w:rsidRPr="005052E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52E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052E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052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052E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414C56C" w:rsidR="00F1171E" w:rsidRPr="005052E7" w:rsidRDefault="001C364E" w:rsidP="001C364E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can be of a great importance to the scientific community working in the field of </w:t>
            </w:r>
            <w:proofErr w:type="spellStart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t harvest</w:t>
            </w:r>
            <w:proofErr w:type="spellEnd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agement and employing </w:t>
            </w:r>
            <w:proofErr w:type="spellStart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t harvest</w:t>
            </w:r>
            <w:proofErr w:type="spellEnd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oss management interventions. The manuscript highlights the emerging technological intervention in the field of post-harvest management and storage. The technology might open some new avenues in the field of innovative storage methods.</w:t>
            </w:r>
          </w:p>
        </w:tc>
        <w:tc>
          <w:tcPr>
            <w:tcW w:w="1523" w:type="pct"/>
          </w:tcPr>
          <w:p w14:paraId="462A339C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2E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052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052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E21D856" w:rsidR="00F1171E" w:rsidRPr="005052E7" w:rsidRDefault="001C364E" w:rsidP="001C36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not suitable and can be modified to “Role of Modified Atmospheric Packaging in Fresh Food Preservation and Waste Reduction”</w:t>
            </w:r>
          </w:p>
        </w:tc>
        <w:tc>
          <w:tcPr>
            <w:tcW w:w="1523" w:type="pct"/>
          </w:tcPr>
          <w:p w14:paraId="405B6701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2E7" w14:paraId="5604762A" w14:textId="77777777" w:rsidTr="00621CB7">
        <w:trPr>
          <w:trHeight w:val="422"/>
        </w:trPr>
        <w:tc>
          <w:tcPr>
            <w:tcW w:w="1265" w:type="pct"/>
            <w:noWrap/>
          </w:tcPr>
          <w:p w14:paraId="3635573D" w14:textId="77777777" w:rsidR="00F1171E" w:rsidRPr="005052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052E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9061A1" w:rsidR="00F1171E" w:rsidRPr="005052E7" w:rsidRDefault="00BD4D6C" w:rsidP="00BD4D6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good enough. </w:t>
            </w:r>
            <w:proofErr w:type="gramStart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r</w:t>
            </w:r>
            <w:proofErr w:type="gramEnd"/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me examples can be added in the abstract.</w:t>
            </w:r>
          </w:p>
        </w:tc>
        <w:tc>
          <w:tcPr>
            <w:tcW w:w="1523" w:type="pct"/>
          </w:tcPr>
          <w:p w14:paraId="1D54B730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2E7" w14:paraId="2F579F54" w14:textId="77777777" w:rsidTr="00621CB7">
        <w:trPr>
          <w:trHeight w:val="323"/>
        </w:trPr>
        <w:tc>
          <w:tcPr>
            <w:tcW w:w="1265" w:type="pct"/>
            <w:noWrap/>
          </w:tcPr>
          <w:p w14:paraId="04361F46" w14:textId="368783AB" w:rsidR="00F1171E" w:rsidRPr="005052E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9175050" w:rsidR="00F1171E" w:rsidRPr="005052E7" w:rsidRDefault="00BD4D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 but a lot of revisions are needed before publication.</w:t>
            </w:r>
          </w:p>
        </w:tc>
        <w:tc>
          <w:tcPr>
            <w:tcW w:w="1523" w:type="pct"/>
          </w:tcPr>
          <w:p w14:paraId="4898F764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2E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052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052E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62BCD85" w:rsidR="00F1171E" w:rsidRPr="005052E7" w:rsidRDefault="00BD4D6C" w:rsidP="00BD4D6C">
            <w:pPr>
              <w:pStyle w:val="CommentText"/>
              <w:rPr>
                <w:rFonts w:ascii="Arial" w:hAnsi="Arial" w:cs="Arial"/>
                <w:b/>
                <w:bCs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lang w:val="en-GB"/>
              </w:rPr>
              <w:t>None of the reference is in the text and most of the references used in the text are missing in the reference section. Reference section needs a complete update ensuring each and every reference being added to the text and reference section.</w:t>
            </w:r>
          </w:p>
        </w:tc>
        <w:tc>
          <w:tcPr>
            <w:tcW w:w="1523" w:type="pct"/>
          </w:tcPr>
          <w:p w14:paraId="40220055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052E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052E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052E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68F47B62" w:rsidR="00F1171E" w:rsidRPr="005052E7" w:rsidRDefault="005A5A20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glish is good enough. However, some modifications are still needed in the manuscript.</w:t>
            </w:r>
          </w:p>
          <w:p w14:paraId="149A6CEF" w14:textId="45CE7A9D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052E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052E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052E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052E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459DC790" w:rsidR="00F1171E" w:rsidRPr="005052E7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B58C99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052E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FA49D7B" w14:textId="77777777" w:rsidR="005052E7" w:rsidRDefault="005052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E86A4E" w14:textId="77777777" w:rsidR="005052E7" w:rsidRDefault="005052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858D96" w14:textId="77777777" w:rsidR="005052E7" w:rsidRDefault="005052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B155B6" w14:textId="77777777" w:rsidR="005052E7" w:rsidRDefault="005052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E9BE6B" w14:textId="77777777" w:rsidR="005052E7" w:rsidRPr="005052E7" w:rsidRDefault="005052E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052E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052E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052E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052E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052E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052E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052E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052E7">
              <w:rPr>
                <w:rFonts w:ascii="Arial" w:hAnsi="Arial" w:cs="Arial"/>
                <w:lang w:val="en-GB"/>
              </w:rPr>
              <w:t>Author’s comment</w:t>
            </w:r>
            <w:r w:rsidRPr="005052E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052E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052E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052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052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052E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B3B2F13" w:rsidR="00F1171E" w:rsidRPr="005052E7" w:rsidRDefault="005A5A2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052E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Such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5052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052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052E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052E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8E50080" w14:textId="77777777" w:rsidR="005052E7" w:rsidRPr="00812D37" w:rsidRDefault="005052E7" w:rsidP="005052E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12D37">
        <w:rPr>
          <w:rFonts w:ascii="Arial" w:hAnsi="Arial" w:cs="Arial"/>
          <w:b/>
          <w:u w:val="single"/>
        </w:rPr>
        <w:t>Reviewer details:</w:t>
      </w:r>
    </w:p>
    <w:p w14:paraId="045135C0" w14:textId="77777777" w:rsidR="005052E7" w:rsidRDefault="005052E7" w:rsidP="005052E7">
      <w:r w:rsidRPr="00812D37">
        <w:rPr>
          <w:rFonts w:ascii="Arial" w:hAnsi="Arial" w:cs="Arial"/>
          <w:b/>
          <w:color w:val="000000"/>
          <w:sz w:val="20"/>
          <w:szCs w:val="20"/>
        </w:rPr>
        <w:t xml:space="preserve">Udit Joshi, Govind Ballabh Pant University of Agriculture and </w:t>
      </w:r>
      <w:proofErr w:type="gramStart"/>
      <w:r w:rsidRPr="00812D37">
        <w:rPr>
          <w:rFonts w:ascii="Arial" w:hAnsi="Arial" w:cs="Arial"/>
          <w:b/>
          <w:color w:val="000000"/>
          <w:sz w:val="20"/>
          <w:szCs w:val="20"/>
        </w:rPr>
        <w:t>Technology ,</w:t>
      </w:r>
      <w:proofErr w:type="gramEnd"/>
      <w:r w:rsidRPr="00812D37">
        <w:rPr>
          <w:rFonts w:ascii="Arial" w:hAnsi="Arial" w:cs="Arial"/>
          <w:b/>
          <w:color w:val="000000"/>
          <w:sz w:val="20"/>
          <w:szCs w:val="20"/>
        </w:rPr>
        <w:t xml:space="preserve"> India</w:t>
      </w:r>
    </w:p>
    <w:p w14:paraId="2EA46A40" w14:textId="77777777" w:rsidR="005052E7" w:rsidRPr="005052E7" w:rsidRDefault="005052E7">
      <w:pPr>
        <w:rPr>
          <w:rFonts w:ascii="Arial" w:hAnsi="Arial" w:cs="Arial"/>
          <w:b/>
          <w:sz w:val="20"/>
          <w:szCs w:val="20"/>
        </w:rPr>
      </w:pPr>
    </w:p>
    <w:sectPr w:rsidR="005052E7" w:rsidRPr="005052E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5DA73" w14:textId="77777777" w:rsidR="00AE753B" w:rsidRPr="0000007A" w:rsidRDefault="00AE753B" w:rsidP="0099583E">
      <w:r>
        <w:separator/>
      </w:r>
    </w:p>
  </w:endnote>
  <w:endnote w:type="continuationSeparator" w:id="0">
    <w:p w14:paraId="034D40A6" w14:textId="77777777" w:rsidR="00AE753B" w:rsidRPr="0000007A" w:rsidRDefault="00AE753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4B76AB" w14:textId="77777777" w:rsidR="00AE753B" w:rsidRPr="0000007A" w:rsidRDefault="00AE753B" w:rsidP="0099583E">
      <w:r>
        <w:separator/>
      </w:r>
    </w:p>
  </w:footnote>
  <w:footnote w:type="continuationSeparator" w:id="0">
    <w:p w14:paraId="693AA429" w14:textId="77777777" w:rsidR="00AE753B" w:rsidRPr="0000007A" w:rsidRDefault="00AE753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28652017">
    <w:abstractNumId w:val="3"/>
  </w:num>
  <w:num w:numId="2" w16cid:durableId="1417048856">
    <w:abstractNumId w:val="6"/>
  </w:num>
  <w:num w:numId="3" w16cid:durableId="6103106">
    <w:abstractNumId w:val="5"/>
  </w:num>
  <w:num w:numId="4" w16cid:durableId="159931614">
    <w:abstractNumId w:val="7"/>
  </w:num>
  <w:num w:numId="5" w16cid:durableId="41254149">
    <w:abstractNumId w:val="4"/>
  </w:num>
  <w:num w:numId="6" w16cid:durableId="1325662374">
    <w:abstractNumId w:val="0"/>
  </w:num>
  <w:num w:numId="7" w16cid:durableId="1287077898">
    <w:abstractNumId w:val="1"/>
  </w:num>
  <w:num w:numId="8" w16cid:durableId="681669739">
    <w:abstractNumId w:val="9"/>
  </w:num>
  <w:num w:numId="9" w16cid:durableId="1104954760">
    <w:abstractNumId w:val="8"/>
  </w:num>
  <w:num w:numId="10" w16cid:durableId="1881045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43C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C27"/>
    <w:rsid w:val="001B5029"/>
    <w:rsid w:val="001C364E"/>
    <w:rsid w:val="001D3A1D"/>
    <w:rsid w:val="001E4B3D"/>
    <w:rsid w:val="001E7EC6"/>
    <w:rsid w:val="001F1B86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3C2"/>
    <w:rsid w:val="00291ACE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60EE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8E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2BA"/>
    <w:rsid w:val="004F741F"/>
    <w:rsid w:val="004F78F5"/>
    <w:rsid w:val="004F7BF2"/>
    <w:rsid w:val="00503AB6"/>
    <w:rsid w:val="005047C5"/>
    <w:rsid w:val="0050495C"/>
    <w:rsid w:val="005052E7"/>
    <w:rsid w:val="00510920"/>
    <w:rsid w:val="005121E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38EF"/>
    <w:rsid w:val="00565D90"/>
    <w:rsid w:val="00567DE0"/>
    <w:rsid w:val="005735A5"/>
    <w:rsid w:val="005757CF"/>
    <w:rsid w:val="00581FF9"/>
    <w:rsid w:val="005A4F17"/>
    <w:rsid w:val="005A5A20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CB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896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3672"/>
    <w:rsid w:val="007B54A4"/>
    <w:rsid w:val="007C6CDF"/>
    <w:rsid w:val="007D0246"/>
    <w:rsid w:val="007E08EF"/>
    <w:rsid w:val="007F5873"/>
    <w:rsid w:val="00803D14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6192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57B7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753B"/>
    <w:rsid w:val="00AF3016"/>
    <w:rsid w:val="00B03A45"/>
    <w:rsid w:val="00B152DC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4D6C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046"/>
    <w:rsid w:val="00C435C6"/>
    <w:rsid w:val="00C635B6"/>
    <w:rsid w:val="00C70DFC"/>
    <w:rsid w:val="00C82466"/>
    <w:rsid w:val="00C82F89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5B4C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8DF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037"/>
    <w:rsid w:val="00F80C14"/>
    <w:rsid w:val="00F90865"/>
    <w:rsid w:val="00F96F54"/>
    <w:rsid w:val="00F978B8"/>
    <w:rsid w:val="00FA516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364E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364E"/>
    <w:rPr>
      <w:lang w:val="en-US" w:eastAsia="en-US"/>
    </w:rPr>
  </w:style>
  <w:style w:type="paragraph" w:customStyle="1" w:styleId="Affiliation">
    <w:name w:val="Affiliation"/>
    <w:basedOn w:val="Normal"/>
    <w:rsid w:val="005052E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2</cp:revision>
  <dcterms:created xsi:type="dcterms:W3CDTF">2023-08-30T09:21:00Z</dcterms:created>
  <dcterms:modified xsi:type="dcterms:W3CDTF">2025-09-16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